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06a5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874345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28T22:42:46Z</dcterms:created>
  <dcterms:modified xsi:type="dcterms:W3CDTF">2021-01-28T22:42:46Z</dcterms:modified>
</cp:coreProperties>
</file>